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7B35D" w14:textId="7315951D" w:rsidR="00EA58E4" w:rsidRPr="00D917C1" w:rsidRDefault="00BE79A6" w:rsidP="001113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bookmarkStart w:id="0" w:name="_Hlk19140419"/>
      <w:bookmarkStart w:id="1" w:name="_GoBack"/>
      <w:bookmarkEnd w:id="1"/>
      <w:r w:rsidRPr="00BE79A6">
        <w:rPr>
          <w:noProof/>
          <w:color w:val="000000"/>
          <w:lang w:eastAsia="en-IN" w:bidi="ar-SA"/>
        </w:rPr>
        <w:drawing>
          <wp:anchor distT="0" distB="0" distL="114300" distR="114300" simplePos="0" relativeHeight="251658240" behindDoc="0" locked="0" layoutInCell="1" allowOverlap="1" wp14:anchorId="369AD912" wp14:editId="74147518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646555" cy="1829435"/>
            <wp:effectExtent l="0" t="0" r="0" b="0"/>
            <wp:wrapThrough wrapText="bothSides">
              <wp:wrapPolygon edited="0">
                <wp:start x="0" y="0"/>
                <wp:lineTo x="0" y="21368"/>
                <wp:lineTo x="21242" y="21368"/>
                <wp:lineTo x="21242" y="0"/>
                <wp:lineTo x="0" y="0"/>
              </wp:wrapPolygon>
            </wp:wrapThrough>
            <wp:docPr id="2" name="Picture 2" descr="E:\Pictures\1-ME 2017\Me-2018-BDeshSem-Delh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Pictures\1-ME 2017\Me-2018-BDeshSem-Delhi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6555" cy="182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58E4" w:rsidRPr="00D917C1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Brief Bio-sketch</w:t>
      </w:r>
    </w:p>
    <w:p w14:paraId="4158CC6E" w14:textId="57CD1E70" w:rsidR="00EA58E4" w:rsidRPr="00D917C1" w:rsidRDefault="00EA58E4" w:rsidP="001113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D917C1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of</w:t>
      </w:r>
    </w:p>
    <w:p w14:paraId="06A7630B" w14:textId="77777777" w:rsidR="00EA58E4" w:rsidRDefault="00B72FBD" w:rsidP="001113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color w:val="000000" w:themeColor="text1"/>
          <w:sz w:val="16"/>
          <w:szCs w:val="16"/>
        </w:rPr>
      </w:pPr>
      <w:r>
        <w:rPr>
          <w:rFonts w:ascii="Times New Roman" w:hAnsi="Times New Roman" w:cs="Times New Roman"/>
          <w:b/>
          <w:bCs/>
          <w:i/>
          <w:color w:val="000000" w:themeColor="text1"/>
          <w:sz w:val="24"/>
          <w:szCs w:val="24"/>
        </w:rPr>
        <w:t xml:space="preserve">Prof. </w:t>
      </w:r>
      <w:proofErr w:type="spellStart"/>
      <w:r>
        <w:rPr>
          <w:rFonts w:ascii="Times New Roman" w:hAnsi="Times New Roman" w:cs="Times New Roman"/>
          <w:b/>
          <w:bCs/>
          <w:i/>
          <w:color w:val="000000" w:themeColor="text1"/>
          <w:sz w:val="24"/>
          <w:szCs w:val="24"/>
        </w:rPr>
        <w:t>Chandan</w:t>
      </w:r>
      <w:proofErr w:type="spellEnd"/>
      <w:r>
        <w:rPr>
          <w:rFonts w:ascii="Times New Roman" w:hAnsi="Times New Roman" w:cs="Times New Roman"/>
          <w:b/>
          <w:bCs/>
          <w:i/>
          <w:color w:val="000000" w:themeColor="text1"/>
          <w:sz w:val="24"/>
          <w:szCs w:val="24"/>
        </w:rPr>
        <w:t xml:space="preserve"> Ghos</w:t>
      </w:r>
      <w:r w:rsidR="00345477">
        <w:rPr>
          <w:rFonts w:ascii="Times New Roman" w:hAnsi="Times New Roman" w:cs="Times New Roman"/>
          <w:b/>
          <w:bCs/>
          <w:i/>
          <w:color w:val="000000" w:themeColor="text1"/>
          <w:sz w:val="24"/>
          <w:szCs w:val="24"/>
        </w:rPr>
        <w:t>h</w:t>
      </w:r>
      <w:r>
        <w:rPr>
          <w:rFonts w:ascii="Times New Roman" w:hAnsi="Times New Roman" w:cs="Times New Roman"/>
          <w:b/>
          <w:bCs/>
          <w:i/>
          <w:color w:val="000000" w:themeColor="text1"/>
          <w:sz w:val="24"/>
          <w:szCs w:val="24"/>
        </w:rPr>
        <w:t xml:space="preserve">, </w:t>
      </w:r>
      <w:proofErr w:type="spellStart"/>
      <w:proofErr w:type="gramStart"/>
      <w:r w:rsidRPr="00B72FBD">
        <w:rPr>
          <w:rFonts w:ascii="Times New Roman" w:hAnsi="Times New Roman" w:cs="Times New Roman"/>
          <w:b/>
          <w:bCs/>
          <w:i/>
          <w:color w:val="000000" w:themeColor="text1"/>
          <w:sz w:val="16"/>
          <w:szCs w:val="16"/>
        </w:rPr>
        <w:t>Ph.D</w:t>
      </w:r>
      <w:proofErr w:type="spellEnd"/>
      <w:r w:rsidRPr="00B72FBD">
        <w:rPr>
          <w:rFonts w:ascii="Times New Roman" w:hAnsi="Times New Roman" w:cs="Times New Roman"/>
          <w:b/>
          <w:bCs/>
          <w:i/>
          <w:color w:val="000000" w:themeColor="text1"/>
          <w:sz w:val="16"/>
          <w:szCs w:val="16"/>
        </w:rPr>
        <w:t>(</w:t>
      </w:r>
      <w:proofErr w:type="gramEnd"/>
      <w:r w:rsidRPr="00B72FBD">
        <w:rPr>
          <w:rFonts w:ascii="Times New Roman" w:hAnsi="Times New Roman" w:cs="Times New Roman"/>
          <w:b/>
          <w:bCs/>
          <w:i/>
          <w:color w:val="000000" w:themeColor="text1"/>
          <w:sz w:val="16"/>
          <w:szCs w:val="16"/>
        </w:rPr>
        <w:t xml:space="preserve">IIT-K), </w:t>
      </w:r>
      <w:proofErr w:type="spellStart"/>
      <w:r w:rsidRPr="00B72FBD">
        <w:rPr>
          <w:rFonts w:ascii="Times New Roman" w:hAnsi="Times New Roman" w:cs="Times New Roman"/>
          <w:b/>
          <w:bCs/>
          <w:i/>
          <w:color w:val="000000" w:themeColor="text1"/>
          <w:sz w:val="16"/>
          <w:szCs w:val="16"/>
        </w:rPr>
        <w:t>Dr.Engg</w:t>
      </w:r>
      <w:proofErr w:type="spellEnd"/>
      <w:r w:rsidRPr="00B72FBD">
        <w:rPr>
          <w:rFonts w:ascii="Times New Roman" w:hAnsi="Times New Roman" w:cs="Times New Roman"/>
          <w:b/>
          <w:bCs/>
          <w:i/>
          <w:color w:val="000000" w:themeColor="text1"/>
          <w:sz w:val="16"/>
          <w:szCs w:val="16"/>
        </w:rPr>
        <w:t xml:space="preserve">. (Ibaraki </w:t>
      </w:r>
      <w:proofErr w:type="spellStart"/>
      <w:r w:rsidRPr="00B72FBD">
        <w:rPr>
          <w:rFonts w:ascii="Times New Roman" w:hAnsi="Times New Roman" w:cs="Times New Roman"/>
          <w:b/>
          <w:bCs/>
          <w:i/>
          <w:color w:val="000000" w:themeColor="text1"/>
          <w:sz w:val="16"/>
          <w:szCs w:val="16"/>
        </w:rPr>
        <w:t>Univ</w:t>
      </w:r>
      <w:proofErr w:type="spellEnd"/>
      <w:r w:rsidRPr="00B72FBD">
        <w:rPr>
          <w:rFonts w:ascii="Times New Roman" w:hAnsi="Times New Roman" w:cs="Times New Roman"/>
          <w:b/>
          <w:bCs/>
          <w:i/>
          <w:color w:val="000000" w:themeColor="text1"/>
          <w:sz w:val="16"/>
          <w:szCs w:val="16"/>
        </w:rPr>
        <w:t>, Japan)</w:t>
      </w:r>
    </w:p>
    <w:p w14:paraId="3B14C35F" w14:textId="62DFABAA" w:rsidR="00345477" w:rsidRPr="00282EC1" w:rsidRDefault="008D2ACE" w:rsidP="008D2AC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color w:val="000000" w:themeColor="text1"/>
          <w:sz w:val="18"/>
          <w:szCs w:val="16"/>
        </w:rPr>
      </w:pPr>
      <w:r w:rsidRPr="00282EC1">
        <w:rPr>
          <w:rFonts w:ascii="Times New Roman" w:hAnsi="Times New Roman" w:cs="Times New Roman"/>
          <w:b/>
          <w:bCs/>
          <w:i/>
          <w:color w:val="000000" w:themeColor="text1"/>
          <w:sz w:val="18"/>
          <w:szCs w:val="16"/>
        </w:rPr>
        <w:t>Department of Civil Engineering, Indian Institute of Technology, Jammu</w:t>
      </w:r>
    </w:p>
    <w:p w14:paraId="7E3BE06A" w14:textId="22AC2A87" w:rsidR="00876C00" w:rsidRPr="00282EC1" w:rsidRDefault="00876C00" w:rsidP="008D2AC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color w:val="000000" w:themeColor="text1"/>
          <w:sz w:val="18"/>
          <w:szCs w:val="16"/>
        </w:rPr>
      </w:pPr>
      <w:r w:rsidRPr="00282EC1">
        <w:rPr>
          <w:rFonts w:ascii="Times New Roman" w:hAnsi="Times New Roman" w:cs="Times New Roman"/>
          <w:b/>
          <w:bCs/>
          <w:i/>
          <w:color w:val="000000" w:themeColor="text1"/>
          <w:sz w:val="18"/>
          <w:szCs w:val="16"/>
        </w:rPr>
        <w:t>Prof</w:t>
      </w:r>
      <w:r w:rsidR="000C7DEA">
        <w:rPr>
          <w:rFonts w:ascii="Times New Roman" w:hAnsi="Times New Roman" w:cs="Times New Roman"/>
          <w:b/>
          <w:bCs/>
          <w:i/>
          <w:color w:val="000000" w:themeColor="text1"/>
          <w:sz w:val="18"/>
          <w:szCs w:val="16"/>
        </w:rPr>
        <w:t>essor of Civil Engineering</w:t>
      </w:r>
    </w:p>
    <w:p w14:paraId="49362020" w14:textId="12C240FB" w:rsidR="008D2ACE" w:rsidRPr="00282EC1" w:rsidRDefault="008D2ACE" w:rsidP="008D2AC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color w:val="000000" w:themeColor="text1"/>
          <w:sz w:val="18"/>
          <w:szCs w:val="16"/>
        </w:rPr>
      </w:pPr>
      <w:proofErr w:type="spellStart"/>
      <w:r w:rsidRPr="00282EC1">
        <w:rPr>
          <w:rFonts w:ascii="Times New Roman" w:hAnsi="Times New Roman" w:cs="Times New Roman"/>
          <w:b/>
          <w:bCs/>
          <w:i/>
          <w:color w:val="000000" w:themeColor="text1"/>
          <w:sz w:val="18"/>
          <w:szCs w:val="16"/>
        </w:rPr>
        <w:t>Jagti</w:t>
      </w:r>
      <w:proofErr w:type="spellEnd"/>
      <w:r w:rsidRPr="00282EC1">
        <w:rPr>
          <w:rFonts w:ascii="Times New Roman" w:hAnsi="Times New Roman" w:cs="Times New Roman"/>
          <w:b/>
          <w:bCs/>
          <w:i/>
          <w:color w:val="000000" w:themeColor="text1"/>
          <w:sz w:val="18"/>
          <w:szCs w:val="16"/>
        </w:rPr>
        <w:t xml:space="preserve">, NH-44, </w:t>
      </w:r>
      <w:proofErr w:type="spellStart"/>
      <w:r w:rsidRPr="00282EC1">
        <w:rPr>
          <w:rFonts w:ascii="Times New Roman" w:hAnsi="Times New Roman" w:cs="Times New Roman"/>
          <w:b/>
          <w:bCs/>
          <w:i/>
          <w:color w:val="000000" w:themeColor="text1"/>
          <w:sz w:val="18"/>
          <w:szCs w:val="16"/>
        </w:rPr>
        <w:t>Nagrota</w:t>
      </w:r>
      <w:proofErr w:type="spellEnd"/>
      <w:r w:rsidRPr="00282EC1">
        <w:rPr>
          <w:rFonts w:ascii="Times New Roman" w:hAnsi="Times New Roman" w:cs="Times New Roman"/>
          <w:b/>
          <w:bCs/>
          <w:i/>
          <w:color w:val="000000" w:themeColor="text1"/>
          <w:sz w:val="18"/>
          <w:szCs w:val="16"/>
        </w:rPr>
        <w:t>, J&amp;K, India 181 221</w:t>
      </w:r>
    </w:p>
    <w:p w14:paraId="2697E4A9" w14:textId="7662E345" w:rsidR="001113BC" w:rsidRPr="00D917C1" w:rsidRDefault="00BF2370" w:rsidP="001113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hyperlink r:id="rId6" w:history="1">
        <w:r w:rsidR="001113BC" w:rsidRPr="00D917C1">
          <w:rPr>
            <w:rStyle w:val="Hyperlink"/>
            <w:rFonts w:ascii="Times New Roman" w:hAnsi="Times New Roman" w:cs="Times New Roman"/>
            <w:i/>
            <w:sz w:val="24"/>
            <w:szCs w:val="24"/>
            <w:lang w:val="en-US"/>
          </w:rPr>
          <w:t>http://disasterresilientindia.blogspot.in/</w:t>
        </w:r>
      </w:hyperlink>
      <w:r w:rsidR="001113BC" w:rsidRPr="00D917C1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 </w:t>
      </w:r>
    </w:p>
    <w:p w14:paraId="2C2BF65F" w14:textId="3E00E643" w:rsidR="001113BC" w:rsidRPr="00D917C1" w:rsidRDefault="00BF2370" w:rsidP="001113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hyperlink r:id="rId7" w:history="1">
        <w:r w:rsidR="001113BC" w:rsidRPr="00D917C1">
          <w:rPr>
            <w:rStyle w:val="Hyperlink"/>
            <w:rFonts w:ascii="Times New Roman" w:hAnsi="Times New Roman" w:cs="Times New Roman"/>
            <w:i/>
            <w:sz w:val="24"/>
            <w:szCs w:val="24"/>
            <w:lang w:val="en-US"/>
          </w:rPr>
          <w:t>https://www.facebook.com/chandan.ghosh.9887117</w:t>
        </w:r>
      </w:hyperlink>
    </w:p>
    <w:p w14:paraId="2D975F39" w14:textId="26D098B0" w:rsidR="001113BC" w:rsidRPr="00D917C1" w:rsidRDefault="00BF2370" w:rsidP="001113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hyperlink r:id="rId8" w:history="1">
        <w:r w:rsidR="001113BC" w:rsidRPr="00D917C1">
          <w:rPr>
            <w:rStyle w:val="Hyperlink"/>
            <w:rFonts w:ascii="Times New Roman" w:hAnsi="Times New Roman" w:cs="Times New Roman"/>
            <w:i/>
            <w:sz w:val="24"/>
            <w:szCs w:val="24"/>
            <w:lang w:val="en-US"/>
          </w:rPr>
          <w:t>https://twitter.com/cghosh24</w:t>
        </w:r>
      </w:hyperlink>
    </w:p>
    <w:p w14:paraId="232CD6D7" w14:textId="470C3760" w:rsidR="001113BC" w:rsidRDefault="00BE79A6" w:rsidP="00BE79A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color w:val="000000" w:themeColor="text1"/>
          <w:sz w:val="24"/>
          <w:szCs w:val="24"/>
        </w:rPr>
        <w:t xml:space="preserve">                        </w:t>
      </w:r>
      <w:r w:rsidR="001113BC" w:rsidRPr="00D917C1">
        <w:rPr>
          <w:rFonts w:ascii="Times New Roman" w:hAnsi="Times New Roman" w:cs="Times New Roman"/>
          <w:b/>
          <w:bCs/>
          <w:i/>
          <w:color w:val="000000" w:themeColor="text1"/>
          <w:sz w:val="24"/>
          <w:szCs w:val="24"/>
        </w:rPr>
        <w:t xml:space="preserve">Email: </w:t>
      </w:r>
      <w:hyperlink r:id="rId9" w:history="1">
        <w:r w:rsidR="000C7DEA" w:rsidRPr="006F26B8">
          <w:rPr>
            <w:rStyle w:val="Hyperlink"/>
            <w:rFonts w:ascii="Times New Roman" w:hAnsi="Times New Roman" w:cs="Times New Roman"/>
            <w:b/>
            <w:bCs/>
            <w:i/>
            <w:sz w:val="24"/>
            <w:szCs w:val="24"/>
          </w:rPr>
          <w:t>chandan.ghosh@iitjammu.ac.in</w:t>
        </w:r>
      </w:hyperlink>
      <w:r w:rsidR="008D2ACE">
        <w:rPr>
          <w:rFonts w:ascii="Times New Roman" w:hAnsi="Times New Roman" w:cs="Times New Roman"/>
          <w:b/>
          <w:bCs/>
          <w:i/>
          <w:color w:val="000000" w:themeColor="text1"/>
          <w:sz w:val="24"/>
          <w:szCs w:val="24"/>
        </w:rPr>
        <w:t xml:space="preserve"> </w:t>
      </w:r>
    </w:p>
    <w:bookmarkEnd w:id="0"/>
    <w:p w14:paraId="0A3AB460" w14:textId="77777777" w:rsidR="00D039AF" w:rsidRPr="00D917C1" w:rsidRDefault="00D039AF" w:rsidP="00A73157">
      <w:pPr>
        <w:autoSpaceDE w:val="0"/>
        <w:autoSpaceDN w:val="0"/>
        <w:adjustRightInd w:val="0"/>
        <w:spacing w:after="0" w:line="240" w:lineRule="auto"/>
        <w:ind w:left="1440" w:firstLine="720"/>
        <w:jc w:val="center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0926782E" w14:textId="673E176C" w:rsidR="00A73157" w:rsidRDefault="00A73157" w:rsidP="00EA58E4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14:paraId="23DD441F" w14:textId="0E4D78AA" w:rsidR="00D039AF" w:rsidRPr="00D917C1" w:rsidRDefault="00D039AF" w:rsidP="00EA58E4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14:paraId="582D12FC" w14:textId="77777777" w:rsidR="000C7DEA" w:rsidRPr="000C7DEA" w:rsidRDefault="00EA58E4" w:rsidP="0034741B">
      <w:pPr>
        <w:pStyle w:val="NormalWeb"/>
        <w:spacing w:before="0" w:beforeAutospacing="0" w:after="0" w:afterAutospacing="0"/>
        <w:jc w:val="both"/>
        <w:rPr>
          <w:color w:val="000000"/>
          <w:sz w:val="28"/>
        </w:rPr>
      </w:pPr>
      <w:r w:rsidRPr="000C7DEA">
        <w:rPr>
          <w:color w:val="000000"/>
          <w:sz w:val="28"/>
        </w:rPr>
        <w:t xml:space="preserve">Chandan Ghosh, a Civil </w:t>
      </w:r>
      <w:proofErr w:type="spellStart"/>
      <w:r w:rsidRPr="000C7DEA">
        <w:rPr>
          <w:color w:val="000000"/>
          <w:sz w:val="28"/>
        </w:rPr>
        <w:t>Engg</w:t>
      </w:r>
      <w:proofErr w:type="spellEnd"/>
      <w:r w:rsidRPr="000C7DEA">
        <w:rPr>
          <w:color w:val="000000"/>
          <w:sz w:val="28"/>
        </w:rPr>
        <w:t xml:space="preserve">. Graduate (1985) of Bengal Engineering College (presently Indian Inst. of </w:t>
      </w:r>
      <w:proofErr w:type="spellStart"/>
      <w:r w:rsidRPr="000C7DEA">
        <w:rPr>
          <w:color w:val="000000"/>
          <w:sz w:val="28"/>
        </w:rPr>
        <w:t>Engg</w:t>
      </w:r>
      <w:proofErr w:type="spellEnd"/>
      <w:r w:rsidRPr="000C7DEA">
        <w:rPr>
          <w:color w:val="000000"/>
          <w:sz w:val="28"/>
        </w:rPr>
        <w:t>. Sc. &amp; Technology, IIEST), West Bengal, did his Master’s degree in Civil (Geotechnical) Engineering (1987) from Jadavpur Un</w:t>
      </w:r>
      <w:r w:rsidR="000C7DEA" w:rsidRPr="000C7DEA">
        <w:rPr>
          <w:color w:val="000000"/>
          <w:sz w:val="28"/>
        </w:rPr>
        <w:t>iversity, Calcutta, followed by</w:t>
      </w:r>
      <w:r w:rsidR="00E361E4" w:rsidRPr="000C7DEA">
        <w:rPr>
          <w:color w:val="000000"/>
          <w:sz w:val="28"/>
          <w:vertAlign w:val="superscript"/>
        </w:rPr>
        <w:t xml:space="preserve"> </w:t>
      </w:r>
      <w:r w:rsidRPr="000C7DEA">
        <w:rPr>
          <w:color w:val="000000"/>
          <w:sz w:val="28"/>
        </w:rPr>
        <w:t>Ph.D. from IIT-Kanpur in 1992</w:t>
      </w:r>
      <w:r w:rsidR="009B05BC" w:rsidRPr="000C7DEA">
        <w:rPr>
          <w:color w:val="000000"/>
          <w:sz w:val="28"/>
        </w:rPr>
        <w:t xml:space="preserve"> and </w:t>
      </w:r>
      <w:proofErr w:type="spellStart"/>
      <w:r w:rsidR="000C7DEA" w:rsidRPr="000C7DEA">
        <w:rPr>
          <w:color w:val="000000"/>
          <w:sz w:val="28"/>
        </w:rPr>
        <w:t>Dr.Engg</w:t>
      </w:r>
      <w:proofErr w:type="spellEnd"/>
      <w:r w:rsidR="000C7DEA" w:rsidRPr="000C7DEA">
        <w:rPr>
          <w:color w:val="000000"/>
          <w:sz w:val="28"/>
        </w:rPr>
        <w:t>.</w:t>
      </w:r>
      <w:r w:rsidRPr="000C7DEA">
        <w:rPr>
          <w:color w:val="000000"/>
          <w:sz w:val="28"/>
        </w:rPr>
        <w:t xml:space="preserve"> </w:t>
      </w:r>
      <w:proofErr w:type="gramStart"/>
      <w:r w:rsidRPr="000C7DEA">
        <w:rPr>
          <w:color w:val="000000"/>
          <w:sz w:val="28"/>
        </w:rPr>
        <w:t>in</w:t>
      </w:r>
      <w:proofErr w:type="gramEnd"/>
      <w:r w:rsidRPr="000C7DEA">
        <w:rPr>
          <w:color w:val="000000"/>
          <w:sz w:val="28"/>
        </w:rPr>
        <w:t xml:space="preserve"> 2004 from the Ibaraki University, Japan.</w:t>
      </w:r>
      <w:r w:rsidR="009B05BC" w:rsidRPr="000C7DEA">
        <w:rPr>
          <w:color w:val="000000"/>
          <w:sz w:val="28"/>
        </w:rPr>
        <w:t xml:space="preserve"> </w:t>
      </w:r>
    </w:p>
    <w:p w14:paraId="7A8B10B5" w14:textId="62D8BBB1" w:rsidR="00EA58E4" w:rsidRPr="000C7DEA" w:rsidRDefault="00294320" w:rsidP="000C7DEA">
      <w:pPr>
        <w:pStyle w:val="NormalWeb"/>
        <w:spacing w:before="0" w:beforeAutospacing="0" w:after="0" w:afterAutospacing="0"/>
        <w:ind w:firstLine="720"/>
        <w:jc w:val="both"/>
        <w:rPr>
          <w:sz w:val="28"/>
        </w:rPr>
      </w:pPr>
      <w:r w:rsidRPr="000C7DEA">
        <w:rPr>
          <w:color w:val="000000"/>
          <w:sz w:val="28"/>
        </w:rPr>
        <w:t>After serving</w:t>
      </w:r>
      <w:r w:rsidR="0034741B" w:rsidRPr="000C7DEA">
        <w:rPr>
          <w:color w:val="000000"/>
          <w:sz w:val="28"/>
        </w:rPr>
        <w:t xml:space="preserve"> IT-BHU (1990-1998</w:t>
      </w:r>
      <w:r w:rsidR="000C7DEA" w:rsidRPr="000C7DEA">
        <w:rPr>
          <w:color w:val="000000"/>
          <w:sz w:val="28"/>
        </w:rPr>
        <w:t>, currently IIT-BHU</w:t>
      </w:r>
      <w:r w:rsidR="0034741B" w:rsidRPr="000C7DEA">
        <w:rPr>
          <w:color w:val="000000"/>
          <w:sz w:val="28"/>
        </w:rPr>
        <w:t>)</w:t>
      </w:r>
      <w:r w:rsidR="000C7DEA">
        <w:rPr>
          <w:color w:val="000000"/>
          <w:sz w:val="28"/>
        </w:rPr>
        <w:t>,</w:t>
      </w:r>
      <w:r w:rsidR="00282EC1" w:rsidRPr="000C7DEA">
        <w:rPr>
          <w:color w:val="000000"/>
          <w:sz w:val="28"/>
        </w:rPr>
        <w:t>Varanasi</w:t>
      </w:r>
      <w:r w:rsidR="0034741B" w:rsidRPr="000C7DEA">
        <w:rPr>
          <w:color w:val="000000"/>
          <w:sz w:val="28"/>
        </w:rPr>
        <w:t xml:space="preserve">, </w:t>
      </w:r>
      <w:proofErr w:type="spellStart"/>
      <w:r w:rsidR="0034741B" w:rsidRPr="000C7DEA">
        <w:rPr>
          <w:color w:val="000000"/>
          <w:sz w:val="28"/>
        </w:rPr>
        <w:t>Post Doctoral</w:t>
      </w:r>
      <w:proofErr w:type="spellEnd"/>
      <w:r w:rsidR="0034741B" w:rsidRPr="000C7DEA">
        <w:rPr>
          <w:color w:val="000000"/>
          <w:sz w:val="28"/>
        </w:rPr>
        <w:t xml:space="preserve"> research in Japan (1998-2004), India Meteorological Department (2005-2006) and 13+plus years </w:t>
      </w:r>
      <w:r w:rsidR="00282EC1" w:rsidRPr="000C7DEA">
        <w:rPr>
          <w:color w:val="000000"/>
          <w:sz w:val="28"/>
        </w:rPr>
        <w:t xml:space="preserve">as Professor </w:t>
      </w:r>
      <w:r w:rsidR="000C7DEA" w:rsidRPr="000C7DEA">
        <w:rPr>
          <w:color w:val="000000"/>
          <w:sz w:val="28"/>
        </w:rPr>
        <w:t>&amp; Head</w:t>
      </w:r>
      <w:r w:rsidR="000C7DEA">
        <w:rPr>
          <w:color w:val="000000"/>
          <w:sz w:val="28"/>
        </w:rPr>
        <w:t xml:space="preserve"> (2006-2019)</w:t>
      </w:r>
      <w:r w:rsidR="000C7DEA" w:rsidRPr="000C7DEA">
        <w:rPr>
          <w:color w:val="000000"/>
          <w:sz w:val="28"/>
        </w:rPr>
        <w:t xml:space="preserve">, Disaster Resilient Infrastructure Division, </w:t>
      </w:r>
      <w:r w:rsidR="0034741B" w:rsidRPr="000C7DEA">
        <w:rPr>
          <w:color w:val="000000"/>
          <w:sz w:val="28"/>
        </w:rPr>
        <w:t>National Institute of Disast</w:t>
      </w:r>
      <w:r w:rsidR="000C7DEA" w:rsidRPr="000C7DEA">
        <w:rPr>
          <w:color w:val="000000"/>
          <w:sz w:val="28"/>
        </w:rPr>
        <w:t>er Management, Ministry of Home Affairs</w:t>
      </w:r>
      <w:r w:rsidR="0034741B" w:rsidRPr="000C7DEA">
        <w:rPr>
          <w:color w:val="000000"/>
          <w:sz w:val="28"/>
        </w:rPr>
        <w:t>, Go</w:t>
      </w:r>
      <w:r w:rsidR="000C7DEA" w:rsidRPr="000C7DEA">
        <w:rPr>
          <w:color w:val="000000"/>
          <w:sz w:val="28"/>
        </w:rPr>
        <w:t>vt. of India</w:t>
      </w:r>
      <w:r w:rsidR="0034741B" w:rsidRPr="000C7DEA">
        <w:rPr>
          <w:color w:val="000000"/>
          <w:sz w:val="28"/>
        </w:rPr>
        <w:t xml:space="preserve">, </w:t>
      </w:r>
      <w:r w:rsidR="00282EC1" w:rsidRPr="000C7DEA">
        <w:rPr>
          <w:color w:val="000000"/>
          <w:sz w:val="28"/>
        </w:rPr>
        <w:t xml:space="preserve">Dr </w:t>
      </w:r>
      <w:r w:rsidR="0034741B" w:rsidRPr="000C7DEA">
        <w:rPr>
          <w:color w:val="000000"/>
          <w:sz w:val="28"/>
        </w:rPr>
        <w:t>Ghosh is currently working as Professor of Civil Engineeri</w:t>
      </w:r>
      <w:r w:rsidR="00876C00" w:rsidRPr="000C7DEA">
        <w:rPr>
          <w:color w:val="000000"/>
          <w:sz w:val="28"/>
        </w:rPr>
        <w:t xml:space="preserve">ng, IIT-Jammu (on Deputation). </w:t>
      </w:r>
    </w:p>
    <w:p w14:paraId="2B83D2F2" w14:textId="59FE67C0" w:rsidR="000C7DEA" w:rsidRPr="000C7DEA" w:rsidRDefault="00EA58E4" w:rsidP="00282EC1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4"/>
        </w:rPr>
      </w:pPr>
      <w:r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 xml:space="preserve">Prof. Ghosh </w:t>
      </w:r>
      <w:r w:rsidR="0034741B"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>works in the</w:t>
      </w:r>
      <w:r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 xml:space="preserve"> areas of earthquake </w:t>
      </w:r>
      <w:r w:rsidR="00D039AF"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>geotechnology</w:t>
      </w:r>
      <w:r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 xml:space="preserve">, </w:t>
      </w:r>
      <w:r w:rsidR="00BC7E18" w:rsidRPr="000C7DEA">
        <w:rPr>
          <w:rFonts w:ascii="Times New Roman" w:hAnsi="Times New Roman" w:cs="Times New Roman"/>
          <w:sz w:val="28"/>
          <w:szCs w:val="24"/>
        </w:rPr>
        <w:t xml:space="preserve">Reinforced Earth, Seismic </w:t>
      </w:r>
      <w:proofErr w:type="spellStart"/>
      <w:r w:rsidR="00BC7E18" w:rsidRPr="000C7DEA">
        <w:rPr>
          <w:rFonts w:ascii="Times New Roman" w:hAnsi="Times New Roman" w:cs="Times New Roman"/>
          <w:sz w:val="28"/>
          <w:szCs w:val="24"/>
        </w:rPr>
        <w:t>Microzonation</w:t>
      </w:r>
      <w:proofErr w:type="spellEnd"/>
      <w:r w:rsidR="00BC7E18" w:rsidRPr="000C7DEA">
        <w:rPr>
          <w:rFonts w:ascii="Times New Roman" w:hAnsi="Times New Roman" w:cs="Times New Roman"/>
          <w:sz w:val="28"/>
          <w:szCs w:val="24"/>
        </w:rPr>
        <w:t xml:space="preserve">, HYBRID drains for ground improvement, </w:t>
      </w:r>
      <w:r w:rsidR="00574365">
        <w:rPr>
          <w:rFonts w:ascii="Times New Roman" w:hAnsi="Times New Roman" w:cs="Times New Roman"/>
          <w:sz w:val="28"/>
          <w:szCs w:val="24"/>
        </w:rPr>
        <w:t xml:space="preserve">Auditing and Rapid Visual Screening of built-up facilities, </w:t>
      </w:r>
      <w:proofErr w:type="spellStart"/>
      <w:r w:rsidR="00BC7E18" w:rsidRPr="000C7DEA">
        <w:rPr>
          <w:rFonts w:ascii="Times New Roman" w:hAnsi="Times New Roman" w:cs="Times New Roman"/>
          <w:sz w:val="28"/>
          <w:szCs w:val="24"/>
        </w:rPr>
        <w:t>Geosynthetics</w:t>
      </w:r>
      <w:proofErr w:type="spellEnd"/>
      <w:r w:rsidR="00BC7E18" w:rsidRPr="000C7DEA">
        <w:rPr>
          <w:rFonts w:ascii="Times New Roman" w:hAnsi="Times New Roman" w:cs="Times New Roman"/>
          <w:sz w:val="28"/>
          <w:szCs w:val="24"/>
        </w:rPr>
        <w:t xml:space="preserve"> for landslides mitigation</w:t>
      </w:r>
      <w:r w:rsidR="00074AB9" w:rsidRPr="000C7DEA">
        <w:rPr>
          <w:rFonts w:ascii="Times New Roman" w:hAnsi="Times New Roman" w:cs="Times New Roman"/>
          <w:sz w:val="28"/>
          <w:szCs w:val="24"/>
        </w:rPr>
        <w:t xml:space="preserve"> and Bio-engineering applications by Vetiver Grass</w:t>
      </w:r>
      <w:r w:rsidR="00574365">
        <w:rPr>
          <w:rFonts w:ascii="Times New Roman" w:hAnsi="Times New Roman" w:cs="Times New Roman"/>
          <w:sz w:val="28"/>
          <w:szCs w:val="24"/>
        </w:rPr>
        <w:t xml:space="preserve"> for sustainable developments</w:t>
      </w:r>
      <w:r w:rsidR="00BC7E18" w:rsidRPr="000C7DEA">
        <w:rPr>
          <w:rFonts w:ascii="Times New Roman" w:hAnsi="Times New Roman" w:cs="Times New Roman"/>
          <w:sz w:val="28"/>
          <w:szCs w:val="24"/>
        </w:rPr>
        <w:t xml:space="preserve">. </w:t>
      </w:r>
    </w:p>
    <w:p w14:paraId="09D8553D" w14:textId="77777777" w:rsidR="00574365" w:rsidRDefault="00BC7E18" w:rsidP="00282EC1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</w:pPr>
      <w:r w:rsidRPr="000C7DEA">
        <w:rPr>
          <w:rFonts w:ascii="Times New Roman" w:hAnsi="Times New Roman" w:cs="Times New Roman"/>
          <w:sz w:val="28"/>
          <w:szCs w:val="24"/>
        </w:rPr>
        <w:t>He</w:t>
      </w:r>
      <w:r w:rsidR="00EA58E4"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 xml:space="preserve"> has devoted more than </w:t>
      </w:r>
      <w:r w:rsidR="00074AB9"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>30</w:t>
      </w:r>
      <w:r w:rsidR="00EA58E4"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 xml:space="preserve"> years of his career in UG &amp; PG teaching, research </w:t>
      </w:r>
      <w:r w:rsidR="00574365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 xml:space="preserve">administration &amp; </w:t>
      </w:r>
      <w:r w:rsidR="00EA58E4"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 xml:space="preserve">guidance, development of teaching tools &amp; training module for engineers, architects, town planners. </w:t>
      </w:r>
    </w:p>
    <w:p w14:paraId="440CD97A" w14:textId="557164CB" w:rsidR="009649FE" w:rsidRPr="000C7DEA" w:rsidRDefault="00E361E4" w:rsidP="00282EC1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</w:pPr>
      <w:r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>He has</w:t>
      </w:r>
      <w:r w:rsidR="003F7FC5"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 xml:space="preserve"> guided</w:t>
      </w:r>
      <w:r w:rsidR="00074AB9"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 xml:space="preserve">/mentored several master’s and </w:t>
      </w:r>
      <w:r w:rsidR="003F7FC5"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>PhD dissertation</w:t>
      </w:r>
      <w:r w:rsidR="00074AB9"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>s</w:t>
      </w:r>
      <w:r w:rsidR="003F7FC5"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>,</w:t>
      </w:r>
      <w:r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 xml:space="preserve"> </w:t>
      </w:r>
      <w:r w:rsidR="00574365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>visited/</w:t>
      </w:r>
      <w:r w:rsidR="00B46323"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 xml:space="preserve">documented </w:t>
      </w:r>
      <w:r w:rsidR="00574365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 xml:space="preserve">several </w:t>
      </w:r>
      <w:r w:rsidR="00B46323"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>post-disaster sites, taught PG courses in IIT Delhi/</w:t>
      </w:r>
      <w:proofErr w:type="spellStart"/>
      <w:r w:rsidR="00B46323"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>Dhanbad</w:t>
      </w:r>
      <w:proofErr w:type="spellEnd"/>
      <w:r w:rsid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 xml:space="preserve"> as visiting faculty</w:t>
      </w:r>
      <w:r w:rsidR="00A43B38"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 xml:space="preserve">, conducted 100+ professional capacity building programs in Disaster </w:t>
      </w:r>
      <w:r w:rsidR="00574365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>Resilient Infrastructure/</w:t>
      </w:r>
      <w:r w:rsidR="00A43B38"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>Management</w:t>
      </w:r>
      <w:r w:rsidR="00574365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>, gave more than 250 invited/keynote/memorial lectures</w:t>
      </w:r>
      <w:r w:rsidR="00B46323"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 xml:space="preserve"> and </w:t>
      </w:r>
      <w:r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>published more than 125 papers in reputed journals, conference proceeding</w:t>
      </w:r>
      <w:r w:rsidR="00282EC1"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>s</w:t>
      </w:r>
      <w:r w:rsidR="00074AB9"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>, book chapters</w:t>
      </w:r>
      <w:r w:rsidRPr="000C7DEA"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  <w:t>.</w:t>
      </w:r>
    </w:p>
    <w:p w14:paraId="676E9DE8" w14:textId="4ADEA2A2" w:rsidR="004C72E0" w:rsidRPr="000C7DEA" w:rsidRDefault="001113BC" w:rsidP="00BE79A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4"/>
        </w:rPr>
      </w:pPr>
      <w:r w:rsidRPr="000C7DEA">
        <w:rPr>
          <w:rFonts w:ascii="Times New Roman" w:hAnsi="Times New Roman" w:cs="Times New Roman"/>
          <w:sz w:val="28"/>
          <w:szCs w:val="24"/>
        </w:rPr>
        <w:t xml:space="preserve">As </w:t>
      </w:r>
      <w:r w:rsidR="0034741B" w:rsidRPr="000C7DEA">
        <w:rPr>
          <w:rFonts w:ascii="Times New Roman" w:hAnsi="Times New Roman" w:cs="Times New Roman"/>
          <w:sz w:val="28"/>
          <w:szCs w:val="24"/>
        </w:rPr>
        <w:t>recognition</w:t>
      </w:r>
      <w:r w:rsidRPr="000C7DEA">
        <w:rPr>
          <w:rFonts w:ascii="Times New Roman" w:hAnsi="Times New Roman" w:cs="Times New Roman"/>
          <w:sz w:val="28"/>
          <w:szCs w:val="24"/>
        </w:rPr>
        <w:t xml:space="preserve"> to his seminal contribution</w:t>
      </w:r>
      <w:r w:rsidR="00396E2C" w:rsidRPr="000C7DEA">
        <w:rPr>
          <w:rFonts w:ascii="Times New Roman" w:hAnsi="Times New Roman" w:cs="Times New Roman"/>
          <w:sz w:val="28"/>
          <w:szCs w:val="24"/>
        </w:rPr>
        <w:t>s</w:t>
      </w:r>
      <w:r w:rsidRPr="000C7DEA">
        <w:rPr>
          <w:rFonts w:ascii="Times New Roman" w:hAnsi="Times New Roman" w:cs="Times New Roman"/>
          <w:sz w:val="28"/>
          <w:szCs w:val="24"/>
        </w:rPr>
        <w:t>, Dr Ghosh</w:t>
      </w:r>
      <w:r w:rsidR="003F7FC5" w:rsidRPr="000C7DEA">
        <w:rPr>
          <w:rFonts w:ascii="Times New Roman" w:hAnsi="Times New Roman" w:cs="Times New Roman"/>
          <w:sz w:val="28"/>
          <w:szCs w:val="24"/>
        </w:rPr>
        <w:t>, currently member of State Disaster Management Authority, Tripura,</w:t>
      </w:r>
      <w:r w:rsidR="006B6319">
        <w:rPr>
          <w:rFonts w:ascii="Times New Roman" w:hAnsi="Times New Roman" w:cs="Times New Roman"/>
          <w:sz w:val="28"/>
          <w:szCs w:val="24"/>
        </w:rPr>
        <w:t xml:space="preserve"> </w:t>
      </w:r>
      <w:r w:rsidRPr="000C7DEA">
        <w:rPr>
          <w:rFonts w:ascii="Times New Roman" w:hAnsi="Times New Roman" w:cs="Times New Roman"/>
          <w:sz w:val="28"/>
          <w:szCs w:val="24"/>
        </w:rPr>
        <w:t>received Leonard prize for the bes</w:t>
      </w:r>
      <w:r w:rsidR="004D1152" w:rsidRPr="000C7DEA">
        <w:rPr>
          <w:rFonts w:ascii="Times New Roman" w:hAnsi="Times New Roman" w:cs="Times New Roman"/>
          <w:sz w:val="28"/>
          <w:szCs w:val="24"/>
        </w:rPr>
        <w:t>t doctoral thesis in 1993, CIDC-</w:t>
      </w:r>
      <w:r w:rsidRPr="000C7DEA">
        <w:rPr>
          <w:rFonts w:ascii="Times New Roman" w:hAnsi="Times New Roman" w:cs="Times New Roman"/>
          <w:sz w:val="28"/>
          <w:szCs w:val="24"/>
        </w:rPr>
        <w:t>Vishwakarma Awards-2013, IGS-Shri H.C. Verma Golden Jubilee Award-2013</w:t>
      </w:r>
      <w:r w:rsidR="007A0A48" w:rsidRPr="000C7DEA">
        <w:rPr>
          <w:rFonts w:ascii="Times New Roman" w:hAnsi="Times New Roman" w:cs="Times New Roman"/>
          <w:sz w:val="28"/>
          <w:szCs w:val="24"/>
        </w:rPr>
        <w:t xml:space="preserve">, </w:t>
      </w:r>
      <w:r w:rsidR="00294320" w:rsidRPr="000C7DEA">
        <w:rPr>
          <w:rFonts w:ascii="Times New Roman" w:hAnsi="Times New Roman" w:cs="Times New Roman"/>
          <w:sz w:val="28"/>
          <w:szCs w:val="24"/>
        </w:rPr>
        <w:t>Lifetime achievement award-2019</w:t>
      </w:r>
      <w:r w:rsidR="0034741B" w:rsidRPr="000C7DEA">
        <w:rPr>
          <w:rFonts w:ascii="Times New Roman" w:hAnsi="Times New Roman" w:cs="Times New Roman"/>
          <w:sz w:val="28"/>
          <w:szCs w:val="24"/>
        </w:rPr>
        <w:t xml:space="preserve"> (Indian G</w:t>
      </w:r>
      <w:r w:rsidR="00294320" w:rsidRPr="000C7DEA">
        <w:rPr>
          <w:rFonts w:ascii="Times New Roman" w:hAnsi="Times New Roman" w:cs="Times New Roman"/>
          <w:sz w:val="28"/>
          <w:szCs w:val="24"/>
        </w:rPr>
        <w:t>eotechnical Society-Delhi Chapter).</w:t>
      </w:r>
    </w:p>
    <w:p w14:paraId="19ACC073" w14:textId="77777777" w:rsidR="007A0A48" w:rsidRPr="000C7DEA" w:rsidRDefault="007A0A48" w:rsidP="00F8430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4"/>
        </w:rPr>
      </w:pPr>
    </w:p>
    <w:p w14:paraId="294292BB" w14:textId="77777777" w:rsidR="002F13F8" w:rsidRPr="00D917C1" w:rsidRDefault="002F13F8" w:rsidP="00F84300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sectPr w:rsidR="002F13F8" w:rsidRPr="00D917C1" w:rsidSect="00F84300">
      <w:pgSz w:w="11906" w:h="16838"/>
      <w:pgMar w:top="1440" w:right="1133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840DE3"/>
    <w:multiLevelType w:val="hybridMultilevel"/>
    <w:tmpl w:val="D97C1EAA"/>
    <w:lvl w:ilvl="0" w:tplc="F954914E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04437A5"/>
    <w:multiLevelType w:val="hybridMultilevel"/>
    <w:tmpl w:val="D4C0704E"/>
    <w:lvl w:ilvl="0" w:tplc="F954914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714A2E"/>
    <w:multiLevelType w:val="hybridMultilevel"/>
    <w:tmpl w:val="1B500C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9D27C6"/>
    <w:multiLevelType w:val="hybridMultilevel"/>
    <w:tmpl w:val="26BE993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DA02547"/>
    <w:multiLevelType w:val="hybridMultilevel"/>
    <w:tmpl w:val="C21C506E"/>
    <w:lvl w:ilvl="0" w:tplc="F954914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jUwMTS2tDAxMzNS0lEKTi0uzszPAykwrgUAz3h9TiwAAAA="/>
  </w:docVars>
  <w:rsids>
    <w:rsidRoot w:val="00EA58E4"/>
    <w:rsid w:val="000268B1"/>
    <w:rsid w:val="0004380D"/>
    <w:rsid w:val="00074AB9"/>
    <w:rsid w:val="000C7DEA"/>
    <w:rsid w:val="00106858"/>
    <w:rsid w:val="001113BC"/>
    <w:rsid w:val="001765BC"/>
    <w:rsid w:val="001E1012"/>
    <w:rsid w:val="00282EC1"/>
    <w:rsid w:val="00294320"/>
    <w:rsid w:val="00295513"/>
    <w:rsid w:val="00297442"/>
    <w:rsid w:val="002E3871"/>
    <w:rsid w:val="002E407E"/>
    <w:rsid w:val="002F13F8"/>
    <w:rsid w:val="00315F91"/>
    <w:rsid w:val="00336C50"/>
    <w:rsid w:val="00345477"/>
    <w:rsid w:val="0034741B"/>
    <w:rsid w:val="00383310"/>
    <w:rsid w:val="0039605C"/>
    <w:rsid w:val="00396E2C"/>
    <w:rsid w:val="003B7A7B"/>
    <w:rsid w:val="003D57B1"/>
    <w:rsid w:val="003E273C"/>
    <w:rsid w:val="003F6176"/>
    <w:rsid w:val="003F7FC5"/>
    <w:rsid w:val="00413C30"/>
    <w:rsid w:val="004C72E0"/>
    <w:rsid w:val="004D1152"/>
    <w:rsid w:val="00525DEB"/>
    <w:rsid w:val="00574365"/>
    <w:rsid w:val="005916C0"/>
    <w:rsid w:val="005A4C9A"/>
    <w:rsid w:val="005D6C0D"/>
    <w:rsid w:val="005E14E7"/>
    <w:rsid w:val="0060728C"/>
    <w:rsid w:val="00614B36"/>
    <w:rsid w:val="006452B8"/>
    <w:rsid w:val="006B6319"/>
    <w:rsid w:val="006D00D1"/>
    <w:rsid w:val="006E2412"/>
    <w:rsid w:val="00746AFC"/>
    <w:rsid w:val="00797B56"/>
    <w:rsid w:val="007A0A48"/>
    <w:rsid w:val="007E373F"/>
    <w:rsid w:val="00830932"/>
    <w:rsid w:val="00876C00"/>
    <w:rsid w:val="008D2ACE"/>
    <w:rsid w:val="008E0CE5"/>
    <w:rsid w:val="008E72BC"/>
    <w:rsid w:val="009649FE"/>
    <w:rsid w:val="009B05BC"/>
    <w:rsid w:val="009F3013"/>
    <w:rsid w:val="00A43B38"/>
    <w:rsid w:val="00A73157"/>
    <w:rsid w:val="00A92ABB"/>
    <w:rsid w:val="00A96208"/>
    <w:rsid w:val="00AF48CA"/>
    <w:rsid w:val="00B26491"/>
    <w:rsid w:val="00B46323"/>
    <w:rsid w:val="00B72FBD"/>
    <w:rsid w:val="00B90CB8"/>
    <w:rsid w:val="00BC7E18"/>
    <w:rsid w:val="00BE79A6"/>
    <w:rsid w:val="00BF2370"/>
    <w:rsid w:val="00BF30FD"/>
    <w:rsid w:val="00C372E2"/>
    <w:rsid w:val="00C37E5E"/>
    <w:rsid w:val="00C77500"/>
    <w:rsid w:val="00CC3981"/>
    <w:rsid w:val="00D039AF"/>
    <w:rsid w:val="00D917C1"/>
    <w:rsid w:val="00DA2337"/>
    <w:rsid w:val="00DD6686"/>
    <w:rsid w:val="00DF785E"/>
    <w:rsid w:val="00E30E5D"/>
    <w:rsid w:val="00E361E4"/>
    <w:rsid w:val="00E37EAC"/>
    <w:rsid w:val="00E95A98"/>
    <w:rsid w:val="00EA58E4"/>
    <w:rsid w:val="00EE63CF"/>
    <w:rsid w:val="00F03BA4"/>
    <w:rsid w:val="00F84300"/>
    <w:rsid w:val="00F96A64"/>
    <w:rsid w:val="00FA5347"/>
    <w:rsid w:val="00FA7DC2"/>
    <w:rsid w:val="00FB1F33"/>
    <w:rsid w:val="00FF40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34E88"/>
  <w15:docId w15:val="{C0A16E0C-E4EA-47CB-8D78-06BDA8F8F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6C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A58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EA58E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605C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605C"/>
    <w:rPr>
      <w:rFonts w:ascii="Tahoma" w:hAnsi="Tahoma" w:cs="Mangal"/>
      <w:sz w:val="16"/>
      <w:szCs w:val="14"/>
    </w:rPr>
  </w:style>
  <w:style w:type="paragraph" w:styleId="ListParagraph">
    <w:name w:val="List Paragraph"/>
    <w:basedOn w:val="Normal"/>
    <w:uiPriority w:val="34"/>
    <w:qFormat/>
    <w:rsid w:val="00F84300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2A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32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9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cghosh2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acebook.com/chandan.ghosh.988711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isasterresilientindia.blogspot.in/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chandan.ghosh@iitjammu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9i9i</dc:creator>
  <cp:lastModifiedBy>Hewlett-Packard Company</cp:lastModifiedBy>
  <cp:revision>2</cp:revision>
  <cp:lastPrinted>2020-10-31T05:05:00Z</cp:lastPrinted>
  <dcterms:created xsi:type="dcterms:W3CDTF">2020-10-31T05:06:00Z</dcterms:created>
  <dcterms:modified xsi:type="dcterms:W3CDTF">2020-10-31T05:06:00Z</dcterms:modified>
</cp:coreProperties>
</file>